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1995D" w14:textId="77777777" w:rsidR="001C35D7" w:rsidRDefault="001C35D7" w:rsidP="001C35D7">
      <w:pPr>
        <w:pStyle w:val="Title"/>
        <w:pBdr>
          <w:bottom w:val="single" w:sz="4" w:space="1" w:color="auto"/>
        </w:pBdr>
        <w:jc w:val="both"/>
        <w:rPr>
          <w:noProof/>
        </w:rPr>
      </w:pPr>
      <w:r w:rsidRPr="00AC38E1">
        <w:rPr>
          <w:noProof/>
        </w:rPr>
        <w:t>College Fest</w:t>
      </w:r>
    </w:p>
    <w:p w14:paraId="09A57CAD" w14:textId="77777777" w:rsidR="001C35D7" w:rsidRDefault="001C35D7" w:rsidP="001C35D7">
      <w:pPr>
        <w:jc w:val="both"/>
        <w:rPr>
          <w:noProof/>
        </w:rPr>
      </w:pPr>
    </w:p>
    <w:p w14:paraId="2CACB4F1" w14:textId="77777777" w:rsidR="001C35D7" w:rsidRPr="00674E2E" w:rsidRDefault="001C35D7" w:rsidP="001C35D7">
      <w:pPr>
        <w:jc w:val="both"/>
        <w:rPr>
          <w:b/>
          <w:bCs/>
          <w:sz w:val="28"/>
          <w:szCs w:val="28"/>
          <w:u w:val="single"/>
        </w:rPr>
      </w:pPr>
      <w:r w:rsidRPr="00674E2E">
        <w:rPr>
          <w:b/>
          <w:bCs/>
          <w:sz w:val="28"/>
          <w:szCs w:val="28"/>
          <w:u w:val="single"/>
        </w:rPr>
        <w:t>NOTE</w:t>
      </w:r>
    </w:p>
    <w:p w14:paraId="1F2FB278" w14:textId="2AC0C508" w:rsidR="001C35D7" w:rsidRPr="001C35D7" w:rsidRDefault="001C35D7" w:rsidP="001C35D7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1C35D7">
        <w:rPr>
          <w:sz w:val="28"/>
          <w:szCs w:val="28"/>
        </w:rPr>
        <w:t xml:space="preserve">This Spring Boot application, after running it, can be accessed at the URL </w:t>
      </w:r>
      <w:r w:rsidRPr="001C35D7">
        <w:rPr>
          <w:rStyle w:val="Hyperlink"/>
          <w:sz w:val="28"/>
          <w:szCs w:val="28"/>
          <w:u w:val="none"/>
        </w:rPr>
        <w:t>http://localhost:8080/CollegeFest/login</w:t>
      </w:r>
      <w:r w:rsidRPr="001C35D7">
        <w:rPr>
          <w:sz w:val="28"/>
          <w:szCs w:val="28"/>
        </w:rPr>
        <w:t xml:space="preserve"> where 8080 is the port number of the server. </w:t>
      </w:r>
    </w:p>
    <w:p w14:paraId="03DE788B" w14:textId="2C318268" w:rsidR="001C35D7" w:rsidRPr="001F4214" w:rsidRDefault="001C35D7" w:rsidP="001C35D7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sz w:val="28"/>
          <w:szCs w:val="28"/>
        </w:rPr>
        <w:t>A screen recorded demonstration of all required operations and the responsiveness of the web pages is available on the README render.</w:t>
      </w:r>
    </w:p>
    <w:p w14:paraId="08C322E6" w14:textId="77777777" w:rsidR="001C35D7" w:rsidRDefault="001C35D7" w:rsidP="001C35D7">
      <w:pPr>
        <w:jc w:val="both"/>
        <w:rPr>
          <w:noProof/>
        </w:rPr>
      </w:pPr>
    </w:p>
    <w:p w14:paraId="411E8016" w14:textId="77777777" w:rsidR="001C35D7" w:rsidRDefault="001C35D7" w:rsidP="001C35D7">
      <w:pPr>
        <w:jc w:val="both"/>
        <w:rPr>
          <w:noProof/>
        </w:rPr>
      </w:pPr>
    </w:p>
    <w:p w14:paraId="4A249E1D" w14:textId="77777777" w:rsidR="001C35D7" w:rsidRPr="00B74C2E" w:rsidRDefault="001C35D7" w:rsidP="001C35D7">
      <w:pPr>
        <w:jc w:val="both"/>
        <w:rPr>
          <w:b/>
          <w:bCs/>
          <w:noProof/>
          <w:sz w:val="28"/>
          <w:szCs w:val="28"/>
          <w:u w:val="single"/>
        </w:rPr>
      </w:pPr>
      <w:r w:rsidRPr="00B74C2E">
        <w:rPr>
          <w:b/>
          <w:bCs/>
          <w:noProof/>
          <w:sz w:val="28"/>
          <w:szCs w:val="28"/>
          <w:u w:val="single"/>
        </w:rPr>
        <w:t>SCREENSHOTS</w:t>
      </w:r>
    </w:p>
    <w:p w14:paraId="79D29B5E" w14:textId="77777777" w:rsidR="001C35D7" w:rsidRDefault="001C35D7" w:rsidP="001C35D7">
      <w:pPr>
        <w:jc w:val="both"/>
        <w:rPr>
          <w:noProof/>
        </w:rPr>
      </w:pPr>
    </w:p>
    <w:p w14:paraId="46E6ECF4" w14:textId="1143039B" w:rsidR="001C35D7" w:rsidRDefault="001C35D7" w:rsidP="001C35D7">
      <w:pPr>
        <w:pStyle w:val="ListParagraph"/>
        <w:numPr>
          <w:ilvl w:val="0"/>
          <w:numId w:val="1"/>
        </w:numPr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Login Page</w:t>
      </w:r>
      <w:r w:rsidR="00671BB4">
        <w:rPr>
          <w:noProof/>
          <w:sz w:val="28"/>
          <w:szCs w:val="28"/>
        </w:rPr>
        <w:t xml:space="preserve"> (Logging in with Admin Account)</w:t>
      </w:r>
    </w:p>
    <w:p w14:paraId="423AB7B6" w14:textId="382021D5" w:rsidR="001C35D7" w:rsidRDefault="00671BB4" w:rsidP="001C35D7">
      <w:pPr>
        <w:jc w:val="both"/>
        <w:rPr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43BECAE9" wp14:editId="4BB2EC3E">
            <wp:extent cx="6332220" cy="3561715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91E48" w14:textId="72F20A1D" w:rsidR="001C35D7" w:rsidRDefault="001C35D7" w:rsidP="001C35D7">
      <w:pPr>
        <w:jc w:val="both"/>
        <w:rPr>
          <w:noProof/>
          <w:sz w:val="28"/>
          <w:szCs w:val="28"/>
        </w:rPr>
      </w:pPr>
    </w:p>
    <w:p w14:paraId="4A7AF2F2" w14:textId="77777777" w:rsidR="001C35D7" w:rsidRPr="001C35D7" w:rsidRDefault="001C35D7" w:rsidP="001C35D7">
      <w:pPr>
        <w:jc w:val="both"/>
        <w:rPr>
          <w:noProof/>
          <w:sz w:val="28"/>
          <w:szCs w:val="28"/>
        </w:rPr>
      </w:pPr>
    </w:p>
    <w:p w14:paraId="1A8977DF" w14:textId="23935AEE" w:rsidR="001C35D7" w:rsidRDefault="001C35D7" w:rsidP="001C35D7">
      <w:pPr>
        <w:pStyle w:val="ListParagraph"/>
        <w:jc w:val="both"/>
        <w:rPr>
          <w:noProof/>
          <w:sz w:val="28"/>
          <w:szCs w:val="28"/>
        </w:rPr>
      </w:pPr>
    </w:p>
    <w:p w14:paraId="414D9C07" w14:textId="70BCBB05" w:rsidR="001C35D7" w:rsidRPr="001C35D7" w:rsidRDefault="001C35D7" w:rsidP="001C35D7">
      <w:pPr>
        <w:pStyle w:val="ListParagraph"/>
        <w:numPr>
          <w:ilvl w:val="0"/>
          <w:numId w:val="1"/>
        </w:numPr>
        <w:jc w:val="both"/>
        <w:rPr>
          <w:noProof/>
          <w:sz w:val="28"/>
          <w:szCs w:val="28"/>
        </w:rPr>
      </w:pPr>
      <w:r w:rsidRPr="005877E3">
        <w:rPr>
          <w:noProof/>
          <w:sz w:val="28"/>
          <w:szCs w:val="28"/>
        </w:rPr>
        <w:lastRenderedPageBreak/>
        <w:t>The list of all</w:t>
      </w:r>
      <w:r>
        <w:rPr>
          <w:noProof/>
          <w:sz w:val="28"/>
          <w:szCs w:val="28"/>
        </w:rPr>
        <w:t xml:space="preserve"> the</w:t>
      </w:r>
      <w:r w:rsidRPr="005877E3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>Students after Admin login</w:t>
      </w:r>
    </w:p>
    <w:p w14:paraId="59677D53" w14:textId="5C272A92" w:rsidR="001C35D7" w:rsidRDefault="001C35D7" w:rsidP="001C35D7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6599196C" wp14:editId="21F9D0FB">
            <wp:extent cx="6332220" cy="356171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FCF9C" w14:textId="77777777" w:rsidR="001C35D7" w:rsidRPr="00674E2E" w:rsidRDefault="001C35D7" w:rsidP="001C35D7">
      <w:pPr>
        <w:jc w:val="both"/>
        <w:rPr>
          <w:noProof/>
        </w:rPr>
      </w:pPr>
    </w:p>
    <w:p w14:paraId="150C9A8C" w14:textId="77777777" w:rsidR="001C35D7" w:rsidRDefault="001C35D7" w:rsidP="001C35D7">
      <w:pPr>
        <w:pStyle w:val="ListParagraph"/>
        <w:numPr>
          <w:ilvl w:val="0"/>
          <w:numId w:val="1"/>
        </w:numPr>
        <w:jc w:val="both"/>
        <w:rPr>
          <w:noProof/>
          <w:sz w:val="28"/>
          <w:szCs w:val="28"/>
        </w:rPr>
      </w:pPr>
      <w:r w:rsidRPr="005877E3">
        <w:rPr>
          <w:noProof/>
          <w:sz w:val="28"/>
          <w:szCs w:val="28"/>
        </w:rPr>
        <w:t xml:space="preserve">The blank </w:t>
      </w:r>
      <w:r>
        <w:rPr>
          <w:noProof/>
          <w:sz w:val="28"/>
          <w:szCs w:val="28"/>
        </w:rPr>
        <w:t>Student</w:t>
      </w:r>
      <w:r w:rsidRPr="005877E3">
        <w:rPr>
          <w:noProof/>
          <w:sz w:val="28"/>
          <w:szCs w:val="28"/>
        </w:rPr>
        <w:t xml:space="preserve"> Form to save the </w:t>
      </w:r>
      <w:r>
        <w:rPr>
          <w:noProof/>
          <w:sz w:val="28"/>
          <w:szCs w:val="28"/>
        </w:rPr>
        <w:t>Student</w:t>
      </w:r>
      <w:r w:rsidRPr="005877E3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>D</w:t>
      </w:r>
      <w:r w:rsidRPr="005877E3">
        <w:rPr>
          <w:noProof/>
          <w:sz w:val="28"/>
          <w:szCs w:val="28"/>
        </w:rPr>
        <w:t>etails</w:t>
      </w:r>
    </w:p>
    <w:p w14:paraId="1F919E8A" w14:textId="77777777" w:rsidR="001C35D7" w:rsidRPr="005877E3" w:rsidRDefault="001C35D7" w:rsidP="001C35D7">
      <w:pPr>
        <w:pStyle w:val="ListParagraph"/>
        <w:jc w:val="both"/>
        <w:rPr>
          <w:noProof/>
          <w:sz w:val="28"/>
          <w:szCs w:val="28"/>
        </w:rPr>
      </w:pPr>
    </w:p>
    <w:p w14:paraId="307BD805" w14:textId="51FD2387" w:rsidR="001C35D7" w:rsidRDefault="001C35D7" w:rsidP="001C35D7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7748CEE0" wp14:editId="4FB92AE5">
            <wp:extent cx="6332220" cy="35617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3086B" w14:textId="52DACC59" w:rsidR="001C35D7" w:rsidRPr="00671BB4" w:rsidRDefault="001C35D7" w:rsidP="001C35D7">
      <w:pPr>
        <w:pStyle w:val="ListParagraph"/>
        <w:numPr>
          <w:ilvl w:val="0"/>
          <w:numId w:val="1"/>
        </w:numPr>
        <w:jc w:val="both"/>
        <w:rPr>
          <w:noProof/>
          <w:sz w:val="28"/>
          <w:szCs w:val="28"/>
        </w:rPr>
      </w:pPr>
      <w:r w:rsidRPr="00671BB4">
        <w:rPr>
          <w:noProof/>
          <w:sz w:val="28"/>
          <w:szCs w:val="28"/>
        </w:rPr>
        <w:lastRenderedPageBreak/>
        <w:t>The validation on the Student Form</w:t>
      </w:r>
    </w:p>
    <w:p w14:paraId="24669E0E" w14:textId="62509B35" w:rsidR="001C35D7" w:rsidRDefault="001C35D7" w:rsidP="001C35D7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1FCABD9F" wp14:editId="7A2D7545">
            <wp:extent cx="6332220" cy="35617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F3045" w14:textId="77777777" w:rsidR="00671BB4" w:rsidRDefault="00671BB4" w:rsidP="001C35D7">
      <w:pPr>
        <w:jc w:val="both"/>
        <w:rPr>
          <w:noProof/>
        </w:rPr>
      </w:pPr>
    </w:p>
    <w:p w14:paraId="5E0D8CEF" w14:textId="7A6A7D2A" w:rsidR="001C35D7" w:rsidRPr="00671BB4" w:rsidRDefault="001C35D7" w:rsidP="001C35D7">
      <w:pPr>
        <w:pStyle w:val="ListParagraph"/>
        <w:numPr>
          <w:ilvl w:val="0"/>
          <w:numId w:val="1"/>
        </w:numPr>
        <w:jc w:val="both"/>
        <w:rPr>
          <w:noProof/>
          <w:sz w:val="28"/>
          <w:szCs w:val="28"/>
        </w:rPr>
      </w:pPr>
      <w:r w:rsidRPr="00671BB4">
        <w:rPr>
          <w:noProof/>
          <w:sz w:val="28"/>
          <w:szCs w:val="28"/>
        </w:rPr>
        <w:t>The Student’s Details are entered in the Student Form</w:t>
      </w:r>
    </w:p>
    <w:p w14:paraId="48E4A84E" w14:textId="6045F526" w:rsidR="001C35D7" w:rsidRDefault="001C35D7" w:rsidP="001C35D7">
      <w:pPr>
        <w:jc w:val="both"/>
      </w:pPr>
      <w:r>
        <w:rPr>
          <w:noProof/>
        </w:rPr>
        <w:drawing>
          <wp:inline distT="0" distB="0" distL="0" distR="0" wp14:anchorId="76DA8CDE" wp14:editId="78A07466">
            <wp:extent cx="6332220" cy="35617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99F5E" w14:textId="77777777" w:rsidR="001C35D7" w:rsidRDefault="001C35D7" w:rsidP="001C35D7">
      <w:pPr>
        <w:pStyle w:val="ListParagraph"/>
        <w:jc w:val="both"/>
        <w:rPr>
          <w:sz w:val="28"/>
          <w:szCs w:val="28"/>
        </w:rPr>
      </w:pPr>
    </w:p>
    <w:p w14:paraId="7D038341" w14:textId="77777777" w:rsidR="001C35D7" w:rsidRPr="0029185A" w:rsidRDefault="001C35D7" w:rsidP="001C35D7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The updated list of the </w:t>
      </w:r>
      <w:proofErr w:type="gramStart"/>
      <w:r>
        <w:rPr>
          <w:sz w:val="28"/>
          <w:szCs w:val="28"/>
        </w:rPr>
        <w:t>Students</w:t>
      </w:r>
      <w:proofErr w:type="gramEnd"/>
    </w:p>
    <w:p w14:paraId="0ACF57F7" w14:textId="04F181B7" w:rsidR="001C35D7" w:rsidRDefault="00671BB4" w:rsidP="001C35D7">
      <w:pPr>
        <w:jc w:val="both"/>
      </w:pPr>
      <w:r>
        <w:rPr>
          <w:noProof/>
        </w:rPr>
        <w:drawing>
          <wp:inline distT="0" distB="0" distL="0" distR="0" wp14:anchorId="4009FA42" wp14:editId="0FC41C70">
            <wp:extent cx="6332220" cy="356171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E623E" w14:textId="3AFC468E" w:rsidR="001C35D7" w:rsidRPr="00674E2E" w:rsidRDefault="001C35D7" w:rsidP="001C35D7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1B6D07">
        <w:rPr>
          <w:sz w:val="28"/>
          <w:szCs w:val="28"/>
        </w:rPr>
        <w:t>To update</w:t>
      </w:r>
      <w:r>
        <w:rPr>
          <w:sz w:val="28"/>
          <w:szCs w:val="28"/>
        </w:rPr>
        <w:t xml:space="preserve"> the</w:t>
      </w:r>
      <w:r w:rsidRPr="001B6D07">
        <w:rPr>
          <w:sz w:val="28"/>
          <w:szCs w:val="28"/>
        </w:rPr>
        <w:t xml:space="preserve"> </w:t>
      </w:r>
      <w:r>
        <w:rPr>
          <w:sz w:val="28"/>
          <w:szCs w:val="28"/>
        </w:rPr>
        <w:t>Student</w:t>
      </w:r>
      <w:r w:rsidRPr="001B6D07">
        <w:rPr>
          <w:sz w:val="28"/>
          <w:szCs w:val="28"/>
        </w:rPr>
        <w:t xml:space="preserve"> </w:t>
      </w:r>
      <w:r>
        <w:rPr>
          <w:sz w:val="28"/>
          <w:szCs w:val="28"/>
        </w:rPr>
        <w:t>D</w:t>
      </w:r>
      <w:r w:rsidRPr="001B6D07">
        <w:rPr>
          <w:sz w:val="28"/>
          <w:szCs w:val="28"/>
        </w:rPr>
        <w:t xml:space="preserve">etails, we are directed to </w:t>
      </w:r>
      <w:r>
        <w:rPr>
          <w:sz w:val="28"/>
          <w:szCs w:val="28"/>
        </w:rPr>
        <w:t>the Student</w:t>
      </w:r>
      <w:r w:rsidRPr="001B6D07">
        <w:rPr>
          <w:sz w:val="28"/>
          <w:szCs w:val="28"/>
        </w:rPr>
        <w:t xml:space="preserve"> Form page with pre</w:t>
      </w:r>
      <w:r>
        <w:rPr>
          <w:sz w:val="28"/>
          <w:szCs w:val="28"/>
        </w:rPr>
        <w:t>-</w:t>
      </w:r>
      <w:r w:rsidRPr="001B6D07">
        <w:rPr>
          <w:sz w:val="28"/>
          <w:szCs w:val="28"/>
        </w:rPr>
        <w:t xml:space="preserve">filled values of the selected </w:t>
      </w:r>
      <w:r>
        <w:rPr>
          <w:sz w:val="28"/>
          <w:szCs w:val="28"/>
        </w:rPr>
        <w:t>Student</w:t>
      </w:r>
      <w:r w:rsidR="00671BB4">
        <w:rPr>
          <w:sz w:val="28"/>
          <w:szCs w:val="28"/>
        </w:rPr>
        <w:t xml:space="preserve"> (Only </w:t>
      </w:r>
      <w:proofErr w:type="gramStart"/>
      <w:r w:rsidR="00671BB4">
        <w:rPr>
          <w:sz w:val="28"/>
          <w:szCs w:val="28"/>
        </w:rPr>
        <w:t>For</w:t>
      </w:r>
      <w:proofErr w:type="gramEnd"/>
      <w:r w:rsidR="00671BB4">
        <w:rPr>
          <w:sz w:val="28"/>
          <w:szCs w:val="28"/>
        </w:rPr>
        <w:t xml:space="preserve"> Admin Account)</w:t>
      </w:r>
    </w:p>
    <w:p w14:paraId="338BBE17" w14:textId="63CBB61C" w:rsidR="001C35D7" w:rsidRDefault="00671BB4" w:rsidP="001C35D7">
      <w:pPr>
        <w:jc w:val="both"/>
      </w:pPr>
      <w:r>
        <w:rPr>
          <w:noProof/>
        </w:rPr>
        <w:drawing>
          <wp:inline distT="0" distB="0" distL="0" distR="0" wp14:anchorId="6140D2FB" wp14:editId="19442A58">
            <wp:extent cx="6332220" cy="356171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6315B" w14:textId="77777777" w:rsidR="00671BB4" w:rsidRDefault="00671BB4" w:rsidP="001C35D7">
      <w:pPr>
        <w:jc w:val="both"/>
      </w:pPr>
    </w:p>
    <w:p w14:paraId="13084A08" w14:textId="77777777" w:rsidR="001C35D7" w:rsidRPr="006C2AB4" w:rsidRDefault="001C35D7" w:rsidP="001C35D7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0A4D97">
        <w:rPr>
          <w:sz w:val="28"/>
          <w:szCs w:val="28"/>
        </w:rPr>
        <w:lastRenderedPageBreak/>
        <w:t xml:space="preserve">The updated </w:t>
      </w:r>
      <w:r>
        <w:rPr>
          <w:sz w:val="28"/>
          <w:szCs w:val="28"/>
        </w:rPr>
        <w:t>Student’s</w:t>
      </w:r>
      <w:r w:rsidRPr="000A4D97">
        <w:rPr>
          <w:sz w:val="28"/>
          <w:szCs w:val="28"/>
        </w:rPr>
        <w:t xml:space="preserve"> details in the list of</w:t>
      </w:r>
      <w:r>
        <w:rPr>
          <w:sz w:val="28"/>
          <w:szCs w:val="28"/>
        </w:rPr>
        <w:t xml:space="preserve"> the</w:t>
      </w:r>
      <w:r w:rsidRPr="000A4D97"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Students</w:t>
      </w:r>
      <w:proofErr w:type="gramEnd"/>
      <w:r>
        <w:rPr>
          <w:sz w:val="28"/>
          <w:szCs w:val="28"/>
        </w:rPr>
        <w:t xml:space="preserve"> page</w:t>
      </w:r>
    </w:p>
    <w:p w14:paraId="400CC7EF" w14:textId="73EC33DC" w:rsidR="001C35D7" w:rsidRDefault="00671BB4" w:rsidP="001C35D7">
      <w:pPr>
        <w:jc w:val="both"/>
      </w:pPr>
      <w:r>
        <w:rPr>
          <w:noProof/>
        </w:rPr>
        <w:drawing>
          <wp:inline distT="0" distB="0" distL="0" distR="0" wp14:anchorId="2A25233B" wp14:editId="3BA5EAA5">
            <wp:extent cx="6332220" cy="356171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EEA0D" w14:textId="32057C35" w:rsidR="001C35D7" w:rsidRPr="00BF1274" w:rsidRDefault="001C35D7" w:rsidP="001C35D7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0A4D97">
        <w:rPr>
          <w:sz w:val="28"/>
          <w:szCs w:val="28"/>
        </w:rPr>
        <w:t>On clicking the delete button, a pop up is generated to confirm the deletion</w:t>
      </w:r>
      <w:r w:rsidR="00671BB4">
        <w:rPr>
          <w:sz w:val="28"/>
          <w:szCs w:val="28"/>
        </w:rPr>
        <w:t xml:space="preserve"> (Only </w:t>
      </w:r>
      <w:proofErr w:type="gramStart"/>
      <w:r w:rsidR="00671BB4">
        <w:rPr>
          <w:sz w:val="28"/>
          <w:szCs w:val="28"/>
        </w:rPr>
        <w:t>For</w:t>
      </w:r>
      <w:proofErr w:type="gramEnd"/>
      <w:r w:rsidR="00671BB4">
        <w:rPr>
          <w:sz w:val="28"/>
          <w:szCs w:val="28"/>
        </w:rPr>
        <w:t xml:space="preserve"> Admin Account)</w:t>
      </w:r>
    </w:p>
    <w:p w14:paraId="6545C079" w14:textId="23AE42C4" w:rsidR="001C35D7" w:rsidRDefault="00671BB4" w:rsidP="001C35D7">
      <w:pPr>
        <w:jc w:val="both"/>
      </w:pPr>
      <w:r>
        <w:rPr>
          <w:noProof/>
        </w:rPr>
        <w:drawing>
          <wp:inline distT="0" distB="0" distL="0" distR="0" wp14:anchorId="6F44179E" wp14:editId="5C777EA0">
            <wp:extent cx="6332220" cy="3561715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E487E" w14:textId="77777777" w:rsidR="001C35D7" w:rsidRDefault="001C35D7" w:rsidP="001C35D7">
      <w:pPr>
        <w:jc w:val="both"/>
      </w:pPr>
    </w:p>
    <w:p w14:paraId="6E8FDE4A" w14:textId="3DE45CC7" w:rsidR="001C35D7" w:rsidRDefault="001C35D7" w:rsidP="001C35D7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0A4D97">
        <w:rPr>
          <w:sz w:val="28"/>
          <w:szCs w:val="28"/>
        </w:rPr>
        <w:lastRenderedPageBreak/>
        <w:t xml:space="preserve">The updated list of </w:t>
      </w:r>
      <w:r>
        <w:rPr>
          <w:sz w:val="28"/>
          <w:szCs w:val="28"/>
        </w:rPr>
        <w:t xml:space="preserve">the </w:t>
      </w:r>
      <w:proofErr w:type="gramStart"/>
      <w:r>
        <w:rPr>
          <w:sz w:val="28"/>
          <w:szCs w:val="28"/>
        </w:rPr>
        <w:t>Students</w:t>
      </w:r>
      <w:proofErr w:type="gramEnd"/>
    </w:p>
    <w:p w14:paraId="7CC81A00" w14:textId="09E1BA79" w:rsidR="00757680" w:rsidRDefault="00757680" w:rsidP="00757680">
      <w:pPr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69B8C1BC" wp14:editId="397E8069">
            <wp:extent cx="6332220" cy="3561715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B7585" w14:textId="77777777" w:rsidR="00757680" w:rsidRPr="00757680" w:rsidRDefault="00757680" w:rsidP="00757680">
      <w:pPr>
        <w:jc w:val="both"/>
        <w:rPr>
          <w:sz w:val="28"/>
          <w:szCs w:val="28"/>
        </w:rPr>
      </w:pPr>
    </w:p>
    <w:p w14:paraId="266CB524" w14:textId="3C764561" w:rsidR="003B24EA" w:rsidRDefault="00757680" w:rsidP="0075768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Logout</w:t>
      </w:r>
    </w:p>
    <w:p w14:paraId="20507594" w14:textId="2E6F92B1" w:rsidR="00757680" w:rsidRDefault="00757680" w:rsidP="00757680">
      <w:pPr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61194A12" wp14:editId="43CF7C56">
            <wp:extent cx="6332220" cy="3561715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B5D2E" w14:textId="720FAB7F" w:rsidR="00757680" w:rsidRDefault="00757680" w:rsidP="0075768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Logging in with User</w:t>
      </w:r>
    </w:p>
    <w:p w14:paraId="5E331A73" w14:textId="648BE6D1" w:rsidR="00757680" w:rsidRDefault="00757680" w:rsidP="00757680">
      <w:pPr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1B41DB63" wp14:editId="22EC7687">
            <wp:extent cx="6332220" cy="3561715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2CE98" w14:textId="2895B44C" w:rsidR="00757680" w:rsidRDefault="00757680" w:rsidP="00757680">
      <w:pPr>
        <w:jc w:val="both"/>
        <w:rPr>
          <w:sz w:val="28"/>
          <w:szCs w:val="28"/>
        </w:rPr>
      </w:pPr>
    </w:p>
    <w:p w14:paraId="12328774" w14:textId="170B09B9" w:rsidR="00757680" w:rsidRDefault="008A7712" w:rsidP="00757680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403 error page while trying to update the student details</w:t>
      </w:r>
    </w:p>
    <w:p w14:paraId="1D80B5E2" w14:textId="4BB0C9B3" w:rsidR="008A7712" w:rsidRPr="008A7712" w:rsidRDefault="008A7712" w:rsidP="008A7712">
      <w:pPr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5836A55A" wp14:editId="4E5F5851">
            <wp:extent cx="6332220" cy="3561715"/>
            <wp:effectExtent l="0" t="0" r="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7712" w:rsidRPr="008A7712" w:rsidSect="00AC38E1">
      <w:footerReference w:type="default" r:id="rId20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AB491" w14:textId="77777777" w:rsidR="006B4070" w:rsidRDefault="006B4070">
      <w:pPr>
        <w:spacing w:after="0" w:line="240" w:lineRule="auto"/>
      </w:pPr>
      <w:r>
        <w:separator/>
      </w:r>
    </w:p>
  </w:endnote>
  <w:endnote w:type="continuationSeparator" w:id="0">
    <w:p w14:paraId="7C55586B" w14:textId="77777777" w:rsidR="006B4070" w:rsidRDefault="006B40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79918"/>
      <w:docPartObj>
        <w:docPartGallery w:val="Page Numbers (Bottom of Page)"/>
        <w:docPartUnique/>
      </w:docPartObj>
    </w:sdtPr>
    <w:sdtEndPr/>
    <w:sdtContent>
      <w:p w14:paraId="5DB1B1D1" w14:textId="77777777" w:rsidR="00AC38E1" w:rsidRDefault="008A7712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04FF82CF" w14:textId="77777777" w:rsidR="00AC38E1" w:rsidRPr="00AC38E1" w:rsidRDefault="008A7712">
    <w:pPr>
      <w:pStyle w:val="Footer"/>
      <w:rPr>
        <w:lang w:val="en-US"/>
      </w:rPr>
    </w:pPr>
    <w:r w:rsidRPr="00AC38E1">
      <w:rPr>
        <w:lang w:val="en-US"/>
      </w:rPr>
      <w:t>Shubham Kumar Shukl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47EC1" w14:textId="77777777" w:rsidR="006B4070" w:rsidRDefault="006B4070">
      <w:pPr>
        <w:spacing w:after="0" w:line="240" w:lineRule="auto"/>
      </w:pPr>
      <w:r>
        <w:separator/>
      </w:r>
    </w:p>
  </w:footnote>
  <w:footnote w:type="continuationSeparator" w:id="0">
    <w:p w14:paraId="4E86CEB0" w14:textId="77777777" w:rsidR="006B4070" w:rsidRDefault="006B40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BD66F1"/>
    <w:multiLevelType w:val="hybridMultilevel"/>
    <w:tmpl w:val="16400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C03042"/>
    <w:multiLevelType w:val="hybridMultilevel"/>
    <w:tmpl w:val="6F0476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tbQ0MDc0szAysTBV0lEKTi0uzszPAykwrgUAJQ7ZciwAAAA="/>
  </w:docVars>
  <w:rsids>
    <w:rsidRoot w:val="001C35D7"/>
    <w:rsid w:val="001C35D7"/>
    <w:rsid w:val="003B24EA"/>
    <w:rsid w:val="004E3A1E"/>
    <w:rsid w:val="00671BB4"/>
    <w:rsid w:val="006B4070"/>
    <w:rsid w:val="00757680"/>
    <w:rsid w:val="00787D25"/>
    <w:rsid w:val="007E731E"/>
    <w:rsid w:val="008A7712"/>
    <w:rsid w:val="008E7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2BD94"/>
  <w15:chartTrackingRefBased/>
  <w15:docId w15:val="{CB91489A-1635-47E0-BDBC-E3656CD4F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5D7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C35D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35D7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ListParagraph">
    <w:name w:val="List Paragraph"/>
    <w:basedOn w:val="Normal"/>
    <w:uiPriority w:val="34"/>
    <w:qFormat/>
    <w:rsid w:val="001C35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35D7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1C35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35D7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gif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58</Words>
  <Characters>902</Characters>
  <Application>Microsoft Office Word</Application>
  <DocSecurity>2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Kumar Shukla</dc:creator>
  <cp:keywords/>
  <dc:description/>
  <cp:lastModifiedBy>Shubham Kumar Shukla</cp:lastModifiedBy>
  <cp:revision>2</cp:revision>
  <cp:lastPrinted>2022-03-27T13:05:00Z</cp:lastPrinted>
  <dcterms:created xsi:type="dcterms:W3CDTF">2022-03-27T13:14:00Z</dcterms:created>
  <dcterms:modified xsi:type="dcterms:W3CDTF">2022-03-27T13:14:00Z</dcterms:modified>
</cp:coreProperties>
</file>